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4A7F0" w14:textId="39DCC915" w:rsidR="008D49FD" w:rsidRDefault="00000000">
      <w:pPr>
        <w:pStyle w:val="FirstParagraph"/>
      </w:pPr>
      <w:r>
        <w:rPr>
          <w:b/>
          <w:bCs/>
        </w:rPr>
        <w:t>English 391: Studies in a Genre</w:t>
      </w:r>
      <w:r>
        <w:br/>
        <w:t>Spring 2023 at the University of Victoria</w:t>
      </w:r>
      <w:r>
        <w:br/>
        <w:t>lək̓ʷəŋən and WSÁNEĆ territories</w:t>
      </w:r>
      <w:r>
        <w:br/>
        <w:t>Taught by Jentery Sayers (he / him)</w:t>
      </w:r>
    </w:p>
    <w:p w14:paraId="661B055D" w14:textId="35A9BFB7" w:rsidR="001A6FB2" w:rsidRPr="001A6FB2" w:rsidRDefault="001A6FB2" w:rsidP="001A6FB2">
      <w:pPr>
        <w:pStyle w:val="BodyText"/>
      </w:pPr>
      <w:r>
        <w:t>YOUR NAME:</w:t>
      </w:r>
    </w:p>
    <w:p w14:paraId="139B730A" w14:textId="77777777" w:rsidR="008D49FD" w:rsidRDefault="00000000">
      <w:pPr>
        <w:pStyle w:val="Heading1"/>
      </w:pPr>
      <w:bookmarkStart w:id="0" w:name="take-home-exam-2"/>
      <w:r>
        <w:t>Take-Home Exam 2</w:t>
      </w:r>
    </w:p>
    <w:p w14:paraId="4D98F9BC" w14:textId="77777777" w:rsidR="008D49FD" w:rsidRDefault="00000000">
      <w:pPr>
        <w:pStyle w:val="FirstParagraph"/>
      </w:pPr>
      <w:r>
        <w:t>This is your second and final exam in English 391, and it covers material and meetings from Tuesday, February 7th through Friday, March 17th.</w:t>
      </w:r>
    </w:p>
    <w:p w14:paraId="00B1767F" w14:textId="77777777" w:rsidR="008D49FD" w:rsidRDefault="00000000">
      <w:pPr>
        <w:pStyle w:val="BodyText"/>
      </w:pPr>
      <w:r>
        <w:t xml:space="preserve">The exam is </w:t>
      </w:r>
      <w:r>
        <w:rPr>
          <w:i/>
          <w:iCs/>
        </w:rPr>
        <w:t>open-book</w:t>
      </w:r>
      <w:r>
        <w:t>, meaning you are allowed to use your notes, assigned readings, the library, and the internet to respond to the questions.</w:t>
      </w:r>
    </w:p>
    <w:p w14:paraId="331B8768" w14:textId="77777777" w:rsidR="008D49FD" w:rsidRDefault="00000000">
      <w:pPr>
        <w:pStyle w:val="BodyText"/>
      </w:pPr>
      <w:r>
        <w:t xml:space="preserve">You are </w:t>
      </w:r>
      <w:r>
        <w:rPr>
          <w:i/>
          <w:iCs/>
        </w:rPr>
        <w:t>not</w:t>
      </w:r>
      <w:r>
        <w:t xml:space="preserve"> expected to refer to anything other than English 391 lectures (including your notes), Volume 2 of the “Video Game Documentation” media collection (in Brightspace), and “Rhetorical Genre Studies” by Anis S. Bawarshi and Mary Jo Reiff.</w:t>
      </w:r>
    </w:p>
    <w:p w14:paraId="14BEC446" w14:textId="77777777" w:rsidR="008D49FD" w:rsidRDefault="00000000">
      <w:pPr>
        <w:pStyle w:val="Heading2"/>
      </w:pPr>
      <w:bookmarkStart w:id="1" w:name="academic-integrity"/>
      <w:r>
        <w:t>Academic Integrity</w:t>
      </w:r>
    </w:p>
    <w:p w14:paraId="757C7AB5" w14:textId="77777777" w:rsidR="008D49FD" w:rsidRDefault="00000000">
      <w:pPr>
        <w:pStyle w:val="FirstParagraph"/>
      </w:pPr>
      <w:r>
        <w:t>By responding to this exam, you confirm that:</w:t>
      </w:r>
    </w:p>
    <w:p w14:paraId="437C6452" w14:textId="77777777" w:rsidR="008D49FD" w:rsidRDefault="00000000">
      <w:pPr>
        <w:pStyle w:val="Compact"/>
        <w:numPr>
          <w:ilvl w:val="0"/>
          <w:numId w:val="3"/>
        </w:numPr>
      </w:pPr>
      <w:r>
        <w:t>You followed UVic academic regulations and observed standards of scholarly integrity (e.g., no plagiarism or cheating).</w:t>
      </w:r>
    </w:p>
    <w:p w14:paraId="16216D4A" w14:textId="77777777" w:rsidR="008D49FD" w:rsidRDefault="00000000">
      <w:pPr>
        <w:pStyle w:val="Compact"/>
        <w:numPr>
          <w:ilvl w:val="0"/>
          <w:numId w:val="3"/>
        </w:numPr>
      </w:pPr>
      <w:r>
        <w:t xml:space="preserve">You completed this exam </w:t>
      </w:r>
      <w:r>
        <w:rPr>
          <w:i/>
          <w:iCs/>
        </w:rPr>
        <w:t>individually</w:t>
      </w:r>
      <w:r>
        <w:t xml:space="preserve"> and not with a friend, classmate, or group.</w:t>
      </w:r>
    </w:p>
    <w:p w14:paraId="1B6A7F02" w14:textId="77777777" w:rsidR="008D49FD" w:rsidRDefault="00000000">
      <w:pPr>
        <w:pStyle w:val="Compact"/>
        <w:numPr>
          <w:ilvl w:val="0"/>
          <w:numId w:val="3"/>
        </w:numPr>
      </w:pPr>
      <w:r>
        <w:t>You did not share your answers with anyone else, including your peers in this course, at any time.</w:t>
      </w:r>
    </w:p>
    <w:p w14:paraId="5F97425F" w14:textId="77777777" w:rsidR="008D49FD" w:rsidRDefault="00000000">
      <w:pPr>
        <w:pStyle w:val="Compact"/>
        <w:numPr>
          <w:ilvl w:val="0"/>
          <w:numId w:val="3"/>
        </w:numPr>
      </w:pPr>
      <w:r>
        <w:t>You did not give or receive any aid on this exam. (The use of a spell and/or grammar checker on your computer is permitted.)</w:t>
      </w:r>
    </w:p>
    <w:p w14:paraId="48DA1DC3" w14:textId="77777777" w:rsidR="008D49FD" w:rsidRDefault="00000000">
      <w:pPr>
        <w:pStyle w:val="Compact"/>
        <w:numPr>
          <w:ilvl w:val="0"/>
          <w:numId w:val="3"/>
        </w:numPr>
      </w:pPr>
      <w:r>
        <w:t>Each response to every exam question is your own, excluding quoted and paraphrased material that is clearly cited.</w:t>
      </w:r>
    </w:p>
    <w:p w14:paraId="72B4A737" w14:textId="77777777" w:rsidR="008D49FD" w:rsidRDefault="00000000">
      <w:pPr>
        <w:pStyle w:val="Compact"/>
        <w:numPr>
          <w:ilvl w:val="0"/>
          <w:numId w:val="3"/>
        </w:numPr>
      </w:pPr>
      <w:r>
        <w:t>You cited any sources, including assigned reading and internet sources, that you used to answer the exam questions.</w:t>
      </w:r>
    </w:p>
    <w:p w14:paraId="177FDFF8" w14:textId="77777777" w:rsidR="008D49FD" w:rsidRDefault="00000000">
      <w:pPr>
        <w:pStyle w:val="Heading2"/>
      </w:pPr>
      <w:bookmarkStart w:id="2" w:name="section-1"/>
      <w:bookmarkEnd w:id="1"/>
      <w:r>
        <w:t>Section 1</w:t>
      </w:r>
    </w:p>
    <w:p w14:paraId="1FBFF1A8" w14:textId="77777777" w:rsidR="008D49FD" w:rsidRDefault="00000000">
      <w:pPr>
        <w:pStyle w:val="FirstParagraph"/>
      </w:pPr>
      <w:r>
        <w:t xml:space="preserve">Each of the following questions is worth </w:t>
      </w:r>
      <w:r>
        <w:rPr>
          <w:i/>
          <w:iCs/>
        </w:rPr>
        <w:t>5 points</w:t>
      </w:r>
      <w:r>
        <w:t xml:space="preserve"> for a total of 25 points in this section. Your responses should demonstrate your </w:t>
      </w:r>
      <w:r>
        <w:rPr>
          <w:i/>
          <w:iCs/>
        </w:rPr>
        <w:t>understanding</w:t>
      </w:r>
      <w:r>
        <w:t xml:space="preserve"> of pertinent course material, including lectures, assigned games and reading, and discussions. (See “Assessment” below for details.)</w:t>
      </w:r>
    </w:p>
    <w:p w14:paraId="21A6753A" w14:textId="6E89B132" w:rsidR="008D49FD" w:rsidRDefault="00000000">
      <w:pPr>
        <w:pStyle w:val="BodyText"/>
      </w:pPr>
      <w:r>
        <w:rPr>
          <w:i/>
          <w:iCs/>
        </w:rPr>
        <w:t>Point form and incomplete sentences are preferred.</w:t>
      </w:r>
      <w:r>
        <w:t xml:space="preserve"> Please do not use more than </w:t>
      </w:r>
      <w:r>
        <w:rPr>
          <w:i/>
          <w:iCs/>
        </w:rPr>
        <w:t>100 words</w:t>
      </w:r>
      <w:r>
        <w:t xml:space="preserve"> per response. (I will use a word counting tool during assessment.) Do not include audio, images, or video in your answers. You are welcome to quote or paraphrase my lectures and lecture notes in your answers.</w:t>
      </w:r>
    </w:p>
    <w:p w14:paraId="335FAB39" w14:textId="08046441" w:rsidR="00693110" w:rsidRPr="00693110" w:rsidRDefault="00693110">
      <w:pPr>
        <w:pStyle w:val="BodyText"/>
        <w:rPr>
          <w:b/>
          <w:bCs/>
        </w:rPr>
      </w:pPr>
      <w:r w:rsidRPr="0018479A">
        <w:rPr>
          <w:b/>
          <w:bCs/>
        </w:rPr>
        <w:lastRenderedPageBreak/>
        <w:t xml:space="preserve">SECTION 1 QUESTIONS BEGIN HERE. </w:t>
      </w:r>
    </w:p>
    <w:p w14:paraId="79B038C3" w14:textId="1DC78DA8" w:rsidR="00693110" w:rsidRDefault="00B418F2" w:rsidP="00D34108">
      <w:pPr>
        <w:pStyle w:val="Compact"/>
        <w:spacing w:before="180" w:after="180"/>
      </w:pPr>
      <w:r>
        <w:t xml:space="preserve">1. </w:t>
      </w:r>
      <w:r w:rsidR="00000000">
        <w:t xml:space="preserve">Provide </w:t>
      </w:r>
      <w:r w:rsidR="00000000">
        <w:rPr>
          <w:i/>
          <w:iCs/>
        </w:rPr>
        <w:t>three</w:t>
      </w:r>
      <w:r w:rsidR="00000000">
        <w:t xml:space="preserve"> working definitions of “metagame” in the context of video games.</w:t>
      </w:r>
    </w:p>
    <w:p w14:paraId="574AD1DE" w14:textId="13AA8F6B" w:rsidR="00190FB1" w:rsidRDefault="00693110" w:rsidP="00D34108">
      <w:pPr>
        <w:spacing w:before="180" w:after="180"/>
      </w:pPr>
      <w:r>
        <w:t xml:space="preserve">ANSWER: </w:t>
      </w:r>
    </w:p>
    <w:p w14:paraId="654D1F50" w14:textId="4A6BBFF4" w:rsidR="00B418F2" w:rsidRDefault="00B418F2" w:rsidP="00D34108">
      <w:pPr>
        <w:spacing w:before="180" w:after="180"/>
      </w:pPr>
      <w:r>
        <w:t xml:space="preserve">2. </w:t>
      </w:r>
      <w:r w:rsidR="00000000">
        <w:t xml:space="preserve">Identify and briefly describe </w:t>
      </w:r>
      <w:r w:rsidR="00000000">
        <w:rPr>
          <w:i/>
          <w:iCs/>
        </w:rPr>
        <w:t>three</w:t>
      </w:r>
      <w:r w:rsidR="00000000">
        <w:t xml:space="preserve"> types of metagames in the context of video games.</w:t>
      </w:r>
    </w:p>
    <w:p w14:paraId="42F2A4D5" w14:textId="22AFDD71" w:rsidR="00B418F2" w:rsidRDefault="00693110" w:rsidP="00D34108">
      <w:pPr>
        <w:spacing w:before="180" w:after="180"/>
      </w:pPr>
      <w:r>
        <w:t xml:space="preserve">ANSWER: </w:t>
      </w:r>
    </w:p>
    <w:p w14:paraId="507D6699" w14:textId="4FCEFDCF" w:rsidR="00B418F2" w:rsidRDefault="00B418F2" w:rsidP="00D34108">
      <w:pPr>
        <w:pStyle w:val="Compact"/>
        <w:spacing w:before="180" w:after="180"/>
      </w:pPr>
      <w:r>
        <w:t xml:space="preserve">3. </w:t>
      </w:r>
      <w:r w:rsidR="00000000">
        <w:t>Use lecture material in this course to define a “secondary contradiction” in the activity theory of video games and then communicate that definition in your own words.</w:t>
      </w:r>
    </w:p>
    <w:p w14:paraId="0EEF075B" w14:textId="52EBCC29" w:rsidR="00693110" w:rsidRDefault="00693110" w:rsidP="00D34108">
      <w:pPr>
        <w:pStyle w:val="Compact"/>
        <w:spacing w:before="180" w:after="180"/>
      </w:pPr>
      <w:r>
        <w:t xml:space="preserve">ANSWER: </w:t>
      </w:r>
    </w:p>
    <w:p w14:paraId="075EDF05" w14:textId="3B041231" w:rsidR="00B418F2" w:rsidRDefault="00B418F2" w:rsidP="00D34108">
      <w:pPr>
        <w:pStyle w:val="Compact"/>
        <w:spacing w:before="180" w:after="180"/>
      </w:pPr>
      <w:r>
        <w:t xml:space="preserve">4. </w:t>
      </w:r>
      <w:r w:rsidR="00000000">
        <w:t>Use lecture material in this course to define a “tertiary contradiction” in the activity theory of video games and then communicate that definition in your own words.</w:t>
      </w:r>
    </w:p>
    <w:p w14:paraId="318DFD41" w14:textId="263ABEB7" w:rsidR="00B418F2" w:rsidRDefault="00693110" w:rsidP="00D34108">
      <w:pPr>
        <w:pStyle w:val="Compact"/>
        <w:spacing w:before="180" w:after="180"/>
      </w:pPr>
      <w:r>
        <w:t xml:space="preserve">ANSWER: </w:t>
      </w:r>
    </w:p>
    <w:p w14:paraId="0FB6E94B" w14:textId="36B32EF3" w:rsidR="00B418F2" w:rsidRDefault="00B418F2" w:rsidP="00D34108">
      <w:pPr>
        <w:pStyle w:val="Compact"/>
        <w:spacing w:before="180" w:after="180"/>
      </w:pPr>
      <w:r>
        <w:t xml:space="preserve">5. </w:t>
      </w:r>
      <w:r w:rsidR="00000000">
        <w:t xml:space="preserve">Define a “player story” in the activity theory of video games and then include a URL (i.e., a web address) of </w:t>
      </w:r>
      <w:r w:rsidR="00000000">
        <w:rPr>
          <w:i/>
          <w:iCs/>
        </w:rPr>
        <w:t>one</w:t>
      </w:r>
      <w:r w:rsidR="00000000">
        <w:t xml:space="preserve"> example. (The URL aspect of this question will only be assessed on </w:t>
      </w:r>
      <w:r w:rsidR="00000000">
        <w:rPr>
          <w:i/>
          <w:iCs/>
        </w:rPr>
        <w:t>whether you included the URL</w:t>
      </w:r>
      <w:r w:rsidR="00000000">
        <w:t xml:space="preserve"> and </w:t>
      </w:r>
      <w:r w:rsidR="00000000">
        <w:rPr>
          <w:i/>
          <w:iCs/>
        </w:rPr>
        <w:t>not whether the content</w:t>
      </w:r>
      <w:r w:rsidR="00AC23D7">
        <w:rPr>
          <w:i/>
          <w:iCs/>
        </w:rPr>
        <w:t xml:space="preserve"> at the URL</w:t>
      </w:r>
      <w:r w:rsidR="00000000">
        <w:rPr>
          <w:i/>
          <w:iCs/>
        </w:rPr>
        <w:t xml:space="preserve"> is a compelling example</w:t>
      </w:r>
      <w:r w:rsidR="00000000">
        <w:t xml:space="preserve"> of a player story. Just do your best to </w:t>
      </w:r>
      <w:r w:rsidR="00AC23D7">
        <w:t>identify an example of a player story</w:t>
      </w:r>
      <w:r w:rsidR="00000000">
        <w:t xml:space="preserve"> and then point me to it.)</w:t>
      </w:r>
    </w:p>
    <w:p w14:paraId="3BD42113" w14:textId="6C620E2F" w:rsidR="00B418F2" w:rsidRDefault="00B418F2" w:rsidP="00D34108">
      <w:pPr>
        <w:pStyle w:val="Compact"/>
        <w:spacing w:before="180" w:after="180"/>
      </w:pPr>
      <w:r>
        <w:t xml:space="preserve">ANSWER: </w:t>
      </w:r>
    </w:p>
    <w:p w14:paraId="08C7076E" w14:textId="77777777" w:rsidR="00190FB1" w:rsidRPr="00B418F2" w:rsidRDefault="00190FB1" w:rsidP="00B418F2">
      <w:pPr>
        <w:pStyle w:val="Compact"/>
      </w:pPr>
    </w:p>
    <w:p w14:paraId="5BDBB151" w14:textId="33DDC75C" w:rsidR="00B418F2" w:rsidRPr="00B418F2" w:rsidRDefault="00B418F2" w:rsidP="00B418F2">
      <w:pPr>
        <w:pStyle w:val="BodyText"/>
        <w:rPr>
          <w:b/>
          <w:bCs/>
        </w:rPr>
      </w:pPr>
      <w:r w:rsidRPr="0018479A">
        <w:rPr>
          <w:b/>
          <w:bCs/>
        </w:rPr>
        <w:t>SECTION 1 QUESTIONS END HERE.</w:t>
      </w:r>
    </w:p>
    <w:p w14:paraId="2FF0A9DA" w14:textId="77777777" w:rsidR="008D49FD" w:rsidRDefault="00000000">
      <w:pPr>
        <w:pStyle w:val="Heading2"/>
      </w:pPr>
      <w:bookmarkStart w:id="3" w:name="section-2"/>
      <w:bookmarkEnd w:id="2"/>
      <w:r>
        <w:t>Section 2</w:t>
      </w:r>
    </w:p>
    <w:p w14:paraId="3EB0DA26" w14:textId="77777777" w:rsidR="008D49FD" w:rsidRDefault="00000000">
      <w:pPr>
        <w:pStyle w:val="FirstParagraph"/>
      </w:pPr>
      <w:r>
        <w:t xml:space="preserve">Each of the following questions is worth </w:t>
      </w:r>
      <w:r>
        <w:rPr>
          <w:i/>
          <w:iCs/>
        </w:rPr>
        <w:t>15 points</w:t>
      </w:r>
      <w:r>
        <w:t xml:space="preserve"> for a total of 75 points in this section. Your responses should demonstrate your </w:t>
      </w:r>
      <w:r>
        <w:rPr>
          <w:i/>
          <w:iCs/>
        </w:rPr>
        <w:t>understanding and application</w:t>
      </w:r>
      <w:r>
        <w:t xml:space="preserve"> of pertinent course material, including lectures, assigned games and reading, and discussions. (See “Assessment” below for details.)</w:t>
      </w:r>
    </w:p>
    <w:p w14:paraId="21ADC85C" w14:textId="77777777" w:rsidR="008D49FD" w:rsidRDefault="00000000">
      <w:pPr>
        <w:pStyle w:val="BodyText"/>
      </w:pPr>
      <w:r>
        <w:rPr>
          <w:i/>
          <w:iCs/>
        </w:rPr>
        <w:t>Complete sentences are preferred.</w:t>
      </w:r>
      <w:r>
        <w:t xml:space="preserve"> Please do not use more than </w:t>
      </w:r>
      <w:r>
        <w:rPr>
          <w:i/>
          <w:iCs/>
        </w:rPr>
        <w:t>200 words</w:t>
      </w:r>
      <w:r>
        <w:t xml:space="preserve"> per response. (I will use a word counting tool during assessment.) Do not include audio, images, or video in your answers.</w:t>
      </w:r>
    </w:p>
    <w:p w14:paraId="7929884F" w14:textId="22D9D006" w:rsidR="00FA5622" w:rsidRDefault="00000000">
      <w:pPr>
        <w:pStyle w:val="BodyText"/>
      </w:pPr>
      <w:r>
        <w:t xml:space="preserve">Please also </w:t>
      </w:r>
      <w:r>
        <w:rPr>
          <w:i/>
          <w:iCs/>
        </w:rPr>
        <w:t>refrain from interpreting the same game</w:t>
      </w:r>
      <w:r>
        <w:t xml:space="preserve"> in more than one response. See the </w:t>
      </w:r>
      <w:hyperlink r:id="rId7">
        <w:r>
          <w:rPr>
            <w:rStyle w:val="Hyperlink"/>
          </w:rPr>
          <w:t>“Video Game Documentation” media collection</w:t>
        </w:r>
      </w:hyperlink>
      <w:r>
        <w:t xml:space="preserve"> for video files you may interpret. For the sake of brevity in the following questions, I refer to this collection as “the media collection.” You may also want to consult </w:t>
      </w:r>
      <w:hyperlink r:id="rId8">
        <w:r>
          <w:rPr>
            <w:rStyle w:val="Hyperlink"/>
          </w:rPr>
          <w:t>this spreadsheet</w:t>
        </w:r>
      </w:hyperlink>
      <w:r>
        <w:t xml:space="preserve"> of games we are studying in English 391.</w:t>
      </w:r>
    </w:p>
    <w:p w14:paraId="6508A0BB" w14:textId="190E2E01" w:rsidR="00FA5622" w:rsidRPr="00FA5622" w:rsidRDefault="00FA5622">
      <w:pPr>
        <w:pStyle w:val="BodyText"/>
        <w:rPr>
          <w:b/>
          <w:bCs/>
        </w:rPr>
      </w:pPr>
      <w:r w:rsidRPr="0018479A">
        <w:rPr>
          <w:b/>
          <w:bCs/>
        </w:rPr>
        <w:t>SECTION 2 QUESTIONS BEGIN HERE.</w:t>
      </w:r>
    </w:p>
    <w:p w14:paraId="3F69F139" w14:textId="77777777" w:rsidR="00D34108" w:rsidRDefault="00D34108" w:rsidP="00D34108">
      <w:pPr>
        <w:pStyle w:val="BodyText"/>
      </w:pPr>
    </w:p>
    <w:p w14:paraId="5CB16ACA" w14:textId="086FADC4" w:rsidR="008D49FD" w:rsidRDefault="00FA5622" w:rsidP="00D34108">
      <w:pPr>
        <w:pStyle w:val="BodyText"/>
      </w:pPr>
      <w:r>
        <w:lastRenderedPageBreak/>
        <w:t xml:space="preserve">6. </w:t>
      </w:r>
      <w:r w:rsidR="00000000">
        <w:t xml:space="preserve">Use a compelling or unique example from a game documented in the media collection to explain how video games </w:t>
      </w:r>
      <w:r w:rsidR="00000000" w:rsidRPr="00D34108">
        <w:rPr>
          <w:i/>
          <w:iCs/>
        </w:rPr>
        <w:t>evoke</w:t>
      </w:r>
      <w:r w:rsidR="00000000">
        <w:t xml:space="preserve"> stories.</w:t>
      </w:r>
    </w:p>
    <w:p w14:paraId="4F004770" w14:textId="41F01DAE" w:rsidR="00FA5622" w:rsidRDefault="00FA5622" w:rsidP="00D34108">
      <w:pPr>
        <w:pStyle w:val="BodyText"/>
      </w:pPr>
      <w:r>
        <w:t xml:space="preserve">ANSWER: </w:t>
      </w:r>
    </w:p>
    <w:p w14:paraId="1D5AA4D2" w14:textId="25536EA1" w:rsidR="008D49FD" w:rsidRDefault="00FA5622" w:rsidP="00D34108">
      <w:pPr>
        <w:pStyle w:val="BodyText"/>
      </w:pPr>
      <w:r>
        <w:t xml:space="preserve">7. </w:t>
      </w:r>
      <w:r w:rsidR="00000000">
        <w:t xml:space="preserve">Use a compelling or unique example from a game documented in the media collection to explain how video games </w:t>
      </w:r>
      <w:r w:rsidR="00000000" w:rsidRPr="00D34108">
        <w:rPr>
          <w:i/>
          <w:iCs/>
        </w:rPr>
        <w:t>enact</w:t>
      </w:r>
      <w:r w:rsidR="00000000">
        <w:t xml:space="preserve"> stories.</w:t>
      </w:r>
    </w:p>
    <w:p w14:paraId="3102D323" w14:textId="5876EF09" w:rsidR="00FA5622" w:rsidRDefault="00FA5622" w:rsidP="00D34108">
      <w:pPr>
        <w:pStyle w:val="BodyText"/>
      </w:pPr>
      <w:r>
        <w:t xml:space="preserve">ANSWER: </w:t>
      </w:r>
    </w:p>
    <w:p w14:paraId="3971D32C" w14:textId="2D81B630" w:rsidR="008D49FD" w:rsidRDefault="00FA5622" w:rsidP="00D34108">
      <w:pPr>
        <w:pStyle w:val="BodyText"/>
      </w:pPr>
      <w:r>
        <w:t xml:space="preserve">8. </w:t>
      </w:r>
      <w:r w:rsidR="00000000">
        <w:t xml:space="preserve">Use a compelling or unique example from a game documented in the media collection to explain how video games </w:t>
      </w:r>
      <w:r w:rsidR="00000000" w:rsidRPr="00D34108">
        <w:rPr>
          <w:i/>
          <w:iCs/>
        </w:rPr>
        <w:t>embed</w:t>
      </w:r>
      <w:r w:rsidR="00000000">
        <w:t xml:space="preserve"> stories.</w:t>
      </w:r>
    </w:p>
    <w:p w14:paraId="64370AEE" w14:textId="2F7C84A5" w:rsidR="00FA5622" w:rsidRDefault="00FA5622" w:rsidP="00D34108">
      <w:pPr>
        <w:pStyle w:val="BodyText"/>
      </w:pPr>
      <w:r>
        <w:t xml:space="preserve">ANSWER: </w:t>
      </w:r>
    </w:p>
    <w:p w14:paraId="5EBF1261" w14:textId="2C5D1AB8" w:rsidR="008D49FD" w:rsidRDefault="00FA5622" w:rsidP="00D34108">
      <w:pPr>
        <w:pStyle w:val="BodyText"/>
      </w:pPr>
      <w:r>
        <w:t xml:space="preserve">9. </w:t>
      </w:r>
      <w:r w:rsidR="00000000">
        <w:t xml:space="preserve">Use a compelling or unique example </w:t>
      </w:r>
      <w:r w:rsidR="00D34108">
        <w:t>that draws from a</w:t>
      </w:r>
      <w:r w:rsidR="00000000">
        <w:t xml:space="preserve"> game documented in the media collection to explain how stories</w:t>
      </w:r>
      <w:r w:rsidR="00D34108">
        <w:t xml:space="preserve"> can</w:t>
      </w:r>
      <w:r w:rsidR="00000000">
        <w:t xml:space="preserve"> </w:t>
      </w:r>
      <w:r w:rsidR="00000000" w:rsidRPr="00D34108">
        <w:rPr>
          <w:i/>
          <w:iCs/>
        </w:rPr>
        <w:t xml:space="preserve">emerge </w:t>
      </w:r>
      <w:r w:rsidR="00000000">
        <w:t>from playing video games.</w:t>
      </w:r>
      <w:r w:rsidR="00D34108">
        <w:t xml:space="preserve"> </w:t>
      </w:r>
      <w:r w:rsidR="00D34108" w:rsidRPr="00D34108">
        <w:t>Your answer may be based on your own experiences watching or playing this particular game.</w:t>
      </w:r>
    </w:p>
    <w:p w14:paraId="0DCDB0D5" w14:textId="2AED9351" w:rsidR="00FA5622" w:rsidRDefault="00FA5622" w:rsidP="00D34108">
      <w:pPr>
        <w:pStyle w:val="BodyText"/>
      </w:pPr>
      <w:r>
        <w:t xml:space="preserve">ANSWER: </w:t>
      </w:r>
    </w:p>
    <w:p w14:paraId="6330F372" w14:textId="5C3DDED1" w:rsidR="008D49FD" w:rsidRDefault="00FA5622" w:rsidP="00D34108">
      <w:pPr>
        <w:pStyle w:val="BodyText"/>
      </w:pPr>
      <w:r>
        <w:t xml:space="preserve">10. </w:t>
      </w:r>
      <w:r w:rsidR="00000000">
        <w:t xml:space="preserve">Identify a genre set in a game documented in the media collection and explain how it’s conducive to both </w:t>
      </w:r>
      <w:r w:rsidR="00000000" w:rsidRPr="00D34108">
        <w:rPr>
          <w:i/>
          <w:iCs/>
        </w:rPr>
        <w:t>flow</w:t>
      </w:r>
      <w:r w:rsidR="00000000">
        <w:t xml:space="preserve"> and </w:t>
      </w:r>
      <w:r w:rsidR="00000000" w:rsidRPr="00D34108">
        <w:rPr>
          <w:i/>
          <w:iCs/>
        </w:rPr>
        <w:t>friction</w:t>
      </w:r>
      <w:r w:rsidR="00000000" w:rsidRPr="00D34108">
        <w:t>.</w:t>
      </w:r>
    </w:p>
    <w:p w14:paraId="4C99E578" w14:textId="3C7EEA2B" w:rsidR="00FA5622" w:rsidRDefault="00FA5622" w:rsidP="00D34108">
      <w:pPr>
        <w:pStyle w:val="BodyText"/>
      </w:pPr>
      <w:r>
        <w:t xml:space="preserve">ANSWER: </w:t>
      </w:r>
    </w:p>
    <w:bookmarkEnd w:id="0"/>
    <w:bookmarkEnd w:id="3"/>
    <w:p w14:paraId="7C23ABF5" w14:textId="77777777" w:rsidR="00740177" w:rsidRDefault="00740177" w:rsidP="00740177">
      <w:pPr>
        <w:pStyle w:val="BodyText"/>
        <w:rPr>
          <w:b/>
          <w:bCs/>
        </w:rPr>
      </w:pPr>
      <w:r w:rsidRPr="0018479A">
        <w:rPr>
          <w:b/>
          <w:bCs/>
        </w:rPr>
        <w:t>SECTION 2 QUESTIONS</w:t>
      </w:r>
      <w:r>
        <w:rPr>
          <w:b/>
          <w:bCs/>
        </w:rPr>
        <w:t xml:space="preserve"> </w:t>
      </w:r>
      <w:r w:rsidRPr="0018479A">
        <w:rPr>
          <w:b/>
          <w:bCs/>
        </w:rPr>
        <w:t>END HERE.</w:t>
      </w:r>
    </w:p>
    <w:p w14:paraId="7F88CF3C" w14:textId="77777777" w:rsidR="00740177" w:rsidRDefault="00740177" w:rsidP="00740177">
      <w:pPr>
        <w:pStyle w:val="BodyText"/>
      </w:pPr>
    </w:p>
    <w:p w14:paraId="3E832D1A" w14:textId="77777777" w:rsidR="00740177" w:rsidRDefault="00740177" w:rsidP="00740177">
      <w:pPr>
        <w:pStyle w:val="BodyText"/>
      </w:pPr>
      <w:r>
        <w:t xml:space="preserve">Now please include a list of works cited / references. </w:t>
      </w:r>
    </w:p>
    <w:p w14:paraId="49662579" w14:textId="77777777" w:rsidR="00740177" w:rsidRDefault="00740177" w:rsidP="00740177">
      <w:pPr>
        <w:pStyle w:val="BodyText"/>
      </w:pPr>
      <w:r>
        <w:t xml:space="preserve">WORKS CITED / REFERENCES </w:t>
      </w:r>
    </w:p>
    <w:p w14:paraId="6EB8636D" w14:textId="77777777" w:rsidR="00740177" w:rsidRDefault="00740177" w:rsidP="00740177">
      <w:pPr>
        <w:pStyle w:val="BodyText"/>
      </w:pPr>
    </w:p>
    <w:p w14:paraId="32CB4FF3" w14:textId="1CC8F0EB" w:rsidR="00740177" w:rsidRPr="00BC7866" w:rsidRDefault="00740177" w:rsidP="00740177">
      <w:pPr>
        <w:pStyle w:val="BodyText"/>
        <w:rPr>
          <w:b/>
          <w:bCs/>
        </w:rPr>
      </w:pPr>
      <w:r>
        <w:rPr>
          <w:b/>
          <w:bCs/>
        </w:rPr>
        <w:t xml:space="preserve">TAKE-HOME EXAM </w:t>
      </w:r>
      <w:r>
        <w:rPr>
          <w:b/>
          <w:bCs/>
        </w:rPr>
        <w:t>2</w:t>
      </w:r>
      <w:r>
        <w:rPr>
          <w:b/>
          <w:bCs/>
        </w:rPr>
        <w:t xml:space="preserve"> ENDS HERE. </w:t>
      </w:r>
    </w:p>
    <w:p w14:paraId="51785D0A" w14:textId="0B19E99C" w:rsidR="008D49FD" w:rsidRDefault="008D49FD">
      <w:pPr>
        <w:pStyle w:val="BodyText"/>
      </w:pPr>
    </w:p>
    <w:sectPr w:rsidR="008D49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9F10D" w14:textId="77777777" w:rsidR="00A64AAB" w:rsidRDefault="00A64AAB">
      <w:pPr>
        <w:spacing w:after="0"/>
      </w:pPr>
      <w:r>
        <w:separator/>
      </w:r>
    </w:p>
  </w:endnote>
  <w:endnote w:type="continuationSeparator" w:id="0">
    <w:p w14:paraId="26EECC93" w14:textId="77777777" w:rsidR="00A64AAB" w:rsidRDefault="00A64A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95E7F" w14:textId="77777777" w:rsidR="00A64AAB" w:rsidRDefault="00A64AAB">
      <w:r>
        <w:separator/>
      </w:r>
    </w:p>
  </w:footnote>
  <w:footnote w:type="continuationSeparator" w:id="0">
    <w:p w14:paraId="187B550C" w14:textId="77777777" w:rsidR="00A64AAB" w:rsidRDefault="00A64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692ED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0F87F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97AA8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74421974">
    <w:abstractNumId w:val="0"/>
  </w:num>
  <w:num w:numId="2" w16cid:durableId="18396106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6194010">
    <w:abstractNumId w:val="1"/>
  </w:num>
  <w:num w:numId="4" w16cid:durableId="214465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90880632">
    <w:abstractNumId w:val="1"/>
  </w:num>
  <w:num w:numId="6" w16cid:durableId="1527524751">
    <w:abstractNumId w:val="1"/>
  </w:num>
  <w:num w:numId="7" w16cid:durableId="1872570145">
    <w:abstractNumId w:val="1"/>
  </w:num>
  <w:num w:numId="8" w16cid:durableId="1394112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49FD"/>
    <w:rsid w:val="00190FB1"/>
    <w:rsid w:val="001A6FB2"/>
    <w:rsid w:val="00693110"/>
    <w:rsid w:val="00740177"/>
    <w:rsid w:val="008D49FD"/>
    <w:rsid w:val="00A64AAB"/>
    <w:rsid w:val="00AC23D7"/>
    <w:rsid w:val="00B418F2"/>
    <w:rsid w:val="00D34108"/>
    <w:rsid w:val="00FA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BFC43D"/>
  <w15:docId w15:val="{69C3216D-03F5-2F4A-92EB-B67EE6437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693110"/>
  </w:style>
  <w:style w:type="paragraph" w:styleId="ListParagraph">
    <w:name w:val="List Paragraph"/>
    <w:basedOn w:val="Normal"/>
    <w:rsid w:val="00693110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FA56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Im7Tg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cho360.ca/collection/eaf8e885-8eaa-43f6-a8e6-7bc6e0b16b2c/publi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43</Words>
  <Characters>4238</Characters>
  <Application>Microsoft Office Word</Application>
  <DocSecurity>0</DocSecurity>
  <Lines>35</Lines>
  <Paragraphs>9</Paragraphs>
  <ScaleCrop>false</ScaleCrop>
  <Company/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ntery Sayers</cp:lastModifiedBy>
  <cp:revision>11</cp:revision>
  <dcterms:created xsi:type="dcterms:W3CDTF">2023-03-08T17:56:00Z</dcterms:created>
  <dcterms:modified xsi:type="dcterms:W3CDTF">2023-03-08T18:17:00Z</dcterms:modified>
</cp:coreProperties>
</file>